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639857" w14:textId="77777777" w:rsidR="00D71E71" w:rsidRPr="00E63BFE" w:rsidRDefault="00D71E7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bookmarkStart w:id="0" w:name="_GoBack"/>
      <w:bookmarkEnd w:id="0"/>
    </w:p>
    <w:p w14:paraId="3C639858" w14:textId="52652107" w:rsidR="00D71E71" w:rsidRPr="00E63BFE" w:rsidRDefault="00E63BF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  <w:r>
        <w:rPr>
          <w:rFonts w:eastAsia="Arial"/>
          <w:lang w:val="en-GB"/>
        </w:rPr>
        <w:t>[DATE]</w:t>
      </w:r>
    </w:p>
    <w:p w14:paraId="3C639859" w14:textId="77777777" w:rsidR="00D71E71" w:rsidRPr="00E63BFE" w:rsidRDefault="00D71E7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C63985A" w14:textId="77777777" w:rsidR="00D71E71" w:rsidRPr="00E63BFE" w:rsidRDefault="00D71E7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C63985B" w14:textId="77777777" w:rsidR="00D71E71" w:rsidRPr="00E63BFE" w:rsidRDefault="006C7B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E63BFE">
        <w:rPr>
          <w:rFonts w:eastAsia="Arial"/>
          <w:lang w:val="en-US" w:eastAsia="en-US" w:bidi="en-US"/>
        </w:rPr>
        <w:t>Contact Name</w:t>
      </w:r>
    </w:p>
    <w:p w14:paraId="3C63985C" w14:textId="77777777" w:rsidR="00D71E71" w:rsidRPr="00E63BFE" w:rsidRDefault="006C7B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E63BFE">
        <w:rPr>
          <w:rFonts w:eastAsia="Arial"/>
          <w:lang w:val="en-US" w:eastAsia="en-US" w:bidi="en-US"/>
        </w:rPr>
        <w:t>Address</w:t>
      </w:r>
    </w:p>
    <w:p w14:paraId="3C63985D" w14:textId="77777777" w:rsidR="00D71E71" w:rsidRPr="00E63BFE" w:rsidRDefault="006C7B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E63BFE">
        <w:rPr>
          <w:rFonts w:eastAsia="Arial"/>
          <w:lang w:val="en-US" w:eastAsia="en-US" w:bidi="en-US"/>
        </w:rPr>
        <w:t>Address2</w:t>
      </w:r>
      <w:r w:rsidRPr="00E63BFE">
        <w:rPr>
          <w:rFonts w:eastAsia="Arial"/>
          <w:lang w:val="en-US" w:eastAsia="en-US" w:bidi="en-US"/>
        </w:rPr>
        <w:tab/>
      </w:r>
    </w:p>
    <w:p w14:paraId="3C63985E" w14:textId="77777777" w:rsidR="00D71E71" w:rsidRPr="00E63BFE" w:rsidRDefault="006C7B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E63BFE">
        <w:rPr>
          <w:rFonts w:eastAsia="Arial"/>
          <w:lang w:val="en-US" w:eastAsia="en-US" w:bidi="en-US"/>
        </w:rPr>
        <w:t>City, State/Province</w:t>
      </w:r>
    </w:p>
    <w:p w14:paraId="3C63985F" w14:textId="77777777" w:rsidR="00D71E71" w:rsidRPr="00E63BFE" w:rsidRDefault="006C7B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E63BFE">
        <w:rPr>
          <w:rFonts w:eastAsia="Arial"/>
          <w:lang w:val="en-US" w:eastAsia="en-US" w:bidi="en-US"/>
        </w:rPr>
        <w:t>Zip/Postal Code</w:t>
      </w:r>
    </w:p>
    <w:p w14:paraId="3C639860" w14:textId="77777777" w:rsidR="00D71E71" w:rsidRPr="00E63BFE" w:rsidRDefault="00D71E7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val="en-US" w:eastAsia="en-US" w:bidi="en-US"/>
        </w:rPr>
      </w:pPr>
    </w:p>
    <w:p w14:paraId="3C639861" w14:textId="77777777" w:rsidR="00D71E71" w:rsidRPr="00E63BFE" w:rsidRDefault="00D71E7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val="en-US" w:eastAsia="en-US" w:bidi="en-US"/>
        </w:rPr>
      </w:pPr>
    </w:p>
    <w:p w14:paraId="3C639862" w14:textId="77777777" w:rsidR="00D71E71" w:rsidRPr="00E63BFE" w:rsidRDefault="00D71E7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val="en-US" w:eastAsia="en-US" w:bidi="en-US"/>
        </w:rPr>
      </w:pPr>
    </w:p>
    <w:p w14:paraId="3C639863" w14:textId="63B83741" w:rsidR="00D71E71" w:rsidRPr="003A08FF" w:rsidRDefault="00E63BF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b/>
          <w:noProof/>
          <w:sz w:val="24"/>
          <w:szCs w:val="24"/>
          <w:lang w:val="en-US" w:eastAsia="en-US" w:bidi="en-US"/>
        </w:rPr>
      </w:pPr>
      <w:r w:rsidRPr="003A08FF">
        <w:rPr>
          <w:rFonts w:ascii="Times New Roman" w:eastAsia="Arial" w:hAnsi="Times New Roman" w:cs="Times New Roman"/>
          <w:b/>
          <w:color w:val="000000"/>
          <w:sz w:val="24"/>
          <w:szCs w:val="24"/>
          <w:lang w:val="en-US" w:eastAsia="en-US" w:bidi="en-US"/>
        </w:rPr>
        <w:t>RE</w:t>
      </w:r>
      <w:r w:rsidR="006C7B24" w:rsidRPr="003A08FF">
        <w:rPr>
          <w:rFonts w:ascii="Times New Roman" w:eastAsia="Arial" w:hAnsi="Times New Roman" w:cs="Times New Roman"/>
          <w:b/>
          <w:color w:val="000000"/>
          <w:sz w:val="24"/>
          <w:szCs w:val="24"/>
          <w:lang w:val="en-US" w:eastAsia="en-US" w:bidi="en-US"/>
        </w:rPr>
        <w:t xml:space="preserve">: </w:t>
      </w:r>
      <w:r w:rsidR="006C7B24" w:rsidRPr="003A08FF">
        <w:rPr>
          <w:rFonts w:ascii="Times New Roman" w:eastAsia="Arial" w:hAnsi="Times New Roman" w:cs="Times New Roman"/>
          <w:b/>
          <w:sz w:val="24"/>
          <w:szCs w:val="24"/>
          <w:lang w:val="en-US" w:eastAsia="en-US" w:bidi="en-US"/>
        </w:rPr>
        <w:t>CERTIFICATE OF CO</w:t>
      </w:r>
      <w:r w:rsidRPr="003A08FF">
        <w:rPr>
          <w:rFonts w:ascii="Times New Roman" w:eastAsia="Arial" w:hAnsi="Times New Roman" w:cs="Times New Roman"/>
          <w:b/>
          <w:sz w:val="24"/>
          <w:szCs w:val="24"/>
          <w:lang w:val="en-US" w:eastAsia="en-US" w:bidi="en-US"/>
        </w:rPr>
        <w:t>MPANY</w:t>
      </w:r>
      <w:r w:rsidR="006C7B24" w:rsidRPr="003A08FF">
        <w:rPr>
          <w:rFonts w:ascii="Times New Roman" w:eastAsia="Arial" w:hAnsi="Times New Roman" w:cs="Times New Roman"/>
          <w:b/>
          <w:sz w:val="24"/>
          <w:szCs w:val="24"/>
          <w:lang w:val="en-US" w:eastAsia="en-US" w:bidi="en-US"/>
        </w:rPr>
        <w:t xml:space="preserve"> </w:t>
      </w:r>
      <w:r w:rsidR="006C7B24" w:rsidRPr="003A08FF">
        <w:rPr>
          <w:rFonts w:ascii="Times New Roman" w:eastAsia="Arial" w:hAnsi="Times New Roman" w:cs="Times New Roman"/>
          <w:b/>
          <w:noProof/>
          <w:sz w:val="24"/>
          <w:szCs w:val="24"/>
          <w:lang w:val="en-US" w:eastAsia="en-US" w:bidi="en-US"/>
        </w:rPr>
        <w:t xml:space="preserve">VOTE </w:t>
      </w:r>
    </w:p>
    <w:p w14:paraId="3C639864" w14:textId="77777777" w:rsidR="00D71E71" w:rsidRPr="008A0D6D" w:rsidRDefault="006C7B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val="en-US" w:eastAsia="en-US" w:bidi="en-US"/>
        </w:rPr>
      </w:pPr>
      <w:r w:rsidRPr="008A0D6D">
        <w:rPr>
          <w:rFonts w:eastAsia="Arial"/>
          <w:noProof/>
          <w:sz w:val="32"/>
          <w:szCs w:val="32"/>
          <w:lang w:val="en-US" w:eastAsia="en-US" w:bidi="en-US"/>
        </w:rPr>
        <w:br/>
      </w:r>
    </w:p>
    <w:p w14:paraId="3C639865" w14:textId="77777777" w:rsidR="00D71E71" w:rsidRPr="008A0D6D" w:rsidRDefault="006C7B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val="en-US" w:eastAsia="en-US" w:bidi="en-US"/>
        </w:rPr>
      </w:pPr>
      <w:r w:rsidRPr="008A0D6D">
        <w:rPr>
          <w:rFonts w:eastAsia="Arial"/>
          <w:noProof/>
          <w:color w:val="000000"/>
          <w:lang w:val="en-US" w:eastAsia="en-US" w:bidi="en-US"/>
        </w:rPr>
        <w:t>Dear [CONTACT NAME],</w:t>
      </w:r>
    </w:p>
    <w:p w14:paraId="3C639866" w14:textId="77777777" w:rsidR="00D71E71" w:rsidRPr="008A0D6D" w:rsidRDefault="00D71E7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</w:pPr>
    </w:p>
    <w:p w14:paraId="3C639867" w14:textId="01FDEBD4" w:rsidR="00D71E71" w:rsidRPr="008A0D6D" w:rsidRDefault="006C7B2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</w:pPr>
      <w:r w:rsidRPr="008A0D6D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This is to certify that at a special meeting of the [BOARD OF DIRECTORS / EXECUTIVE COMMITTEE] of the</w:t>
      </w:r>
      <w:r w:rsidRPr="00E63BFE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Co</w:t>
      </w:r>
      <w:r w:rsidR="00E63BFE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mpany</w:t>
      </w:r>
      <w:r w:rsidRPr="00E63BFE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, held at the offices of the Co</w:t>
      </w:r>
      <w:r w:rsidR="00E63BFE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mpany</w:t>
      </w:r>
      <w:r w:rsidRPr="00E63BFE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</w:t>
      </w:r>
      <w:r w:rsidRPr="008A0D6D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located at [YOUR COMPLETE ADDRESS] on [DATE] at [TIME], all the [DIRECTORS / MEMBERS] being present and voting, it was unanimously VOTED: </w:t>
      </w:r>
    </w:p>
    <w:p w14:paraId="3C639868" w14:textId="77777777" w:rsidR="00D71E71" w:rsidRPr="008A0D6D" w:rsidRDefault="00D71E7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</w:pPr>
    </w:p>
    <w:p w14:paraId="3C639869" w14:textId="77777777" w:rsidR="00D71E71" w:rsidRPr="008A0D6D" w:rsidRDefault="006C7B2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</w:pPr>
      <w:r w:rsidRPr="008A0D6D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[DESCRIBE ACTION BEING VOTED] </w:t>
      </w:r>
    </w:p>
    <w:p w14:paraId="3C63986A" w14:textId="28B39B87" w:rsidR="00D71E71" w:rsidRPr="008A0D6D" w:rsidRDefault="00D71E7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</w:pPr>
    </w:p>
    <w:p w14:paraId="0D624BC2" w14:textId="0F01106B" w:rsidR="00E63BFE" w:rsidRPr="008A0D6D" w:rsidRDefault="00E63BF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</w:pPr>
    </w:p>
    <w:p w14:paraId="36DFA287" w14:textId="3C6ADDB9" w:rsidR="00E63BFE" w:rsidRPr="008A0D6D" w:rsidRDefault="00E63BF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</w:pPr>
    </w:p>
    <w:p w14:paraId="6AC8E363" w14:textId="78812D1F" w:rsidR="00E63BFE" w:rsidRPr="008A0D6D" w:rsidRDefault="00E63BF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</w:pPr>
    </w:p>
    <w:p w14:paraId="279F957F" w14:textId="77777777" w:rsidR="00E63BFE" w:rsidRPr="008A0D6D" w:rsidRDefault="00E63BF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</w:pPr>
    </w:p>
    <w:p w14:paraId="17E6B795" w14:textId="77777777" w:rsidR="00E63BFE" w:rsidRPr="008A0D6D" w:rsidRDefault="00E63BF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</w:pPr>
    </w:p>
    <w:p w14:paraId="3C63986B" w14:textId="054CC390" w:rsidR="00D71E71" w:rsidRPr="00E63BFE" w:rsidRDefault="006C7B2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8A0D6D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By unanimous consensus</w:t>
      </w:r>
      <w:r w:rsidRPr="00E63BFE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</w:t>
      </w:r>
      <w:r w:rsidRPr="00E63BFE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therefor</w:t>
      </w:r>
      <w:r w:rsidRPr="00E63BFE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we shall move toward adopting the elements required by said vote.</w:t>
      </w:r>
    </w:p>
    <w:p w14:paraId="3C63986C" w14:textId="77777777" w:rsidR="00D71E71" w:rsidRPr="00E63BFE" w:rsidRDefault="00D71E7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3C63986D" w14:textId="0E3618F3" w:rsidR="00D71E71" w:rsidRDefault="00D71E7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4C67D48E" w14:textId="465220DB" w:rsidR="00E63BFE" w:rsidRDefault="00E63BF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57C34028" w14:textId="77777777" w:rsidR="00E63BFE" w:rsidRPr="00E63BFE" w:rsidRDefault="00E63BF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C63986E" w14:textId="2657E5B8" w:rsidR="00D71E71" w:rsidRPr="00E63BFE" w:rsidRDefault="00E63BF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>
        <w:rPr>
          <w:rFonts w:eastAsia="Arial"/>
          <w:lang w:val="en-US" w:eastAsia="en-US" w:bidi="en-US"/>
        </w:rPr>
        <w:t>Kind Regards</w:t>
      </w:r>
      <w:r w:rsidR="006C7B24" w:rsidRPr="00E63BFE">
        <w:rPr>
          <w:rFonts w:eastAsia="Arial"/>
          <w:lang w:val="en-US" w:eastAsia="en-US" w:bidi="en-US"/>
        </w:rPr>
        <w:t>,</w:t>
      </w:r>
    </w:p>
    <w:p w14:paraId="3C63986F" w14:textId="77777777" w:rsidR="00D71E71" w:rsidRPr="00E63BFE" w:rsidRDefault="00D71E7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C639870" w14:textId="77777777" w:rsidR="00D71E71" w:rsidRPr="00E63BFE" w:rsidRDefault="00D71E7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C639871" w14:textId="77777777" w:rsidR="00D71E71" w:rsidRPr="00E63BFE" w:rsidRDefault="00D71E7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C639872" w14:textId="091D9BB6" w:rsidR="00D71E71" w:rsidRDefault="00D71E7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7D0FE42" w14:textId="77777777" w:rsidR="006D15A1" w:rsidRPr="00E63BFE" w:rsidRDefault="006D15A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C639873" w14:textId="77777777" w:rsidR="00D71E71" w:rsidRPr="00E63BFE" w:rsidRDefault="006C7B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E63BFE">
        <w:rPr>
          <w:rFonts w:eastAsia="Arial"/>
          <w:lang w:val="en-US" w:eastAsia="en-US" w:bidi="en-US"/>
        </w:rPr>
        <w:t>[NAME]</w:t>
      </w:r>
    </w:p>
    <w:p w14:paraId="3C639874" w14:textId="77777777" w:rsidR="00D71E71" w:rsidRPr="00E63BFE" w:rsidRDefault="006C7B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  <w:r w:rsidRPr="00E63BFE">
        <w:rPr>
          <w:rFonts w:eastAsia="Arial"/>
          <w:color w:val="000000"/>
          <w:lang w:val="en-US" w:eastAsia="en-US" w:bidi="en-US"/>
        </w:rPr>
        <w:t>Secretary</w:t>
      </w:r>
    </w:p>
    <w:p w14:paraId="3C639875" w14:textId="77777777" w:rsidR="00D71E71" w:rsidRPr="00E63BFE" w:rsidRDefault="006C7B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  <w:r w:rsidRPr="00E63BFE">
        <w:rPr>
          <w:rFonts w:eastAsia="Arial"/>
          <w:color w:val="000000"/>
          <w:lang w:val="en-US" w:eastAsia="en-US" w:bidi="en-US"/>
        </w:rPr>
        <w:t>[PHONE NUMBER]</w:t>
      </w:r>
    </w:p>
    <w:p w14:paraId="3C639876" w14:textId="77777777" w:rsidR="00D71E71" w:rsidRPr="00E63BFE" w:rsidRDefault="006C7B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  <w:r w:rsidRPr="00E63BFE">
        <w:rPr>
          <w:rFonts w:eastAsia="Arial"/>
          <w:color w:val="000000"/>
          <w:lang w:val="en-US" w:eastAsia="en-US" w:bidi="en-US"/>
        </w:rPr>
        <w:t xml:space="preserve">[EMAIL@YOURCOMPANY.COM] </w:t>
      </w:r>
    </w:p>
    <w:sectPr w:rsidR="00D71E71" w:rsidRPr="00E63BFE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82927B" w14:textId="77777777" w:rsidR="001F7C1F" w:rsidRDefault="001F7C1F">
      <w:r>
        <w:separator/>
      </w:r>
    </w:p>
  </w:endnote>
  <w:endnote w:type="continuationSeparator" w:id="0">
    <w:p w14:paraId="60CDDAC5" w14:textId="77777777" w:rsidR="001F7C1F" w:rsidRDefault="001F7C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63987C" w14:textId="77777777" w:rsidR="00D71E71" w:rsidRDefault="006C7B24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3C63987D" w14:textId="77777777" w:rsidR="00D71E71" w:rsidRDefault="006C7B24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  </w:t>
    </w:r>
  </w:p>
  <w:p w14:paraId="3C63987E" w14:textId="77777777" w:rsidR="00D71E71" w:rsidRDefault="006C7B24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3C63987F" w14:textId="77777777" w:rsidR="00D71E71" w:rsidRDefault="006C7B24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r>
      <w:rPr>
        <w:rStyle w:val="Hyperlink"/>
        <w:rFonts w:ascii="Arial" w:eastAsia="Arial" w:hAnsi="Arial" w:cs="Arial"/>
        <w:sz w:val="18"/>
        <w:lang w:val="fr-CA" w:eastAsia="fr-CA" w:bidi="fr-CA"/>
      </w:rPr>
      <w:t>[YOUR WEBSITE ADDRESS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DCD41B" w14:textId="77777777" w:rsidR="001F7C1F" w:rsidRDefault="001F7C1F">
      <w:r>
        <w:separator/>
      </w:r>
    </w:p>
  </w:footnote>
  <w:footnote w:type="continuationSeparator" w:id="0">
    <w:p w14:paraId="3CE2F15C" w14:textId="77777777" w:rsidR="001F7C1F" w:rsidRDefault="001F7C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63987B" w14:textId="77777777" w:rsidR="00D71E71" w:rsidRDefault="00D71E71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N7Q0NTewNDe3NDdR0lEKTi0uzszPAykwrgUApNNEgiwAAAA="/>
    <w:docVar w:name="Description" w:val="This particular template will assist  when there is a need for a corporate vote  in the business, Download and make it your own. There are many other planning and management document templates for you to browse here. https://www.templateguru.co.za/templates/planning-management/"/>
    <w:docVar w:name="Excerpt" w:val="CERTIFICATE OF COMPANY VOTE_x000a_Dear [CONTACT NAME],_x000a_This is to certify that at a special meeting of the [BOARD OF DIRECTORS / EXECUTIVE  COMMITTEE] of the Company, held at the offices of the Company located at [YOUR COMPLETE ADDRESS] on [DATE] at [TIME], all the [DIRECTORS / MEMBERS] being present and voting, it was unanimously VOTED: "/>
    <w:docVar w:name="Tags" w:val="certificate of corporate vote, corporate vote, certificates and notices,  business documents, entrepreneurship, entrepreneur, certificate of corporate vote template, certificate of corporate vote example "/>
  </w:docVars>
  <w:rsids>
    <w:rsidRoot w:val="00D71E71"/>
    <w:rsid w:val="001F7C1F"/>
    <w:rsid w:val="003A08FF"/>
    <w:rsid w:val="00567F03"/>
    <w:rsid w:val="006034CA"/>
    <w:rsid w:val="006C7B24"/>
    <w:rsid w:val="006D15A1"/>
    <w:rsid w:val="007361DF"/>
    <w:rsid w:val="008A0D6D"/>
    <w:rsid w:val="00926BCF"/>
    <w:rsid w:val="00975E31"/>
    <w:rsid w:val="00C651F1"/>
    <w:rsid w:val="00CF1B91"/>
    <w:rsid w:val="00D71E71"/>
    <w:rsid w:val="00E63BFE"/>
    <w:rsid w:val="00ED53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63985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2</Words>
  <Characters>517</Characters>
  <Application>Microsoft Office Word</Application>
  <DocSecurity>0</DocSecurity>
  <Lines>45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14T14:25:00Z</dcterms:created>
  <dcterms:modified xsi:type="dcterms:W3CDTF">2019-10-21T19:16:00Z</dcterms:modified>
  <cp:category/>
</cp:coreProperties>
</file>